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CFEC" w14:textId="18275296" w:rsidR="00DC3B2E" w:rsidRDefault="00DC3B2E" w:rsidP="00DC3B2E">
      <w:pPr>
        <w:pStyle w:val="Title"/>
      </w:pPr>
      <w:r>
        <w:rPr>
          <w:noProof/>
        </w:rPr>
        <w:drawing>
          <wp:anchor distT="0" distB="0" distL="114300" distR="114300" simplePos="0" relativeHeight="251658240" behindDoc="1" locked="0" layoutInCell="1" allowOverlap="1" wp14:anchorId="019B9A5E" wp14:editId="36EA2C89">
            <wp:simplePos x="0" y="0"/>
            <wp:positionH relativeFrom="column">
              <wp:posOffset>0</wp:posOffset>
            </wp:positionH>
            <wp:positionV relativeFrom="paragraph">
              <wp:posOffset>0</wp:posOffset>
            </wp:positionV>
            <wp:extent cx="1430549" cy="647700"/>
            <wp:effectExtent l="0" t="0" r="0" b="0"/>
            <wp:wrapTight wrapText="bothSides">
              <wp:wrapPolygon edited="0">
                <wp:start x="4604" y="0"/>
                <wp:lineTo x="0" y="2541"/>
                <wp:lineTo x="0" y="15882"/>
                <wp:lineTo x="4316" y="20329"/>
                <wp:lineTo x="5179" y="20965"/>
                <wp:lineTo x="12373" y="20965"/>
                <wp:lineTo x="14099" y="20329"/>
                <wp:lineTo x="21293" y="11435"/>
                <wp:lineTo x="21293" y="6353"/>
                <wp:lineTo x="10934" y="0"/>
                <wp:lineTo x="460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RST2017-twocolor 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0549" cy="647700"/>
                    </a:xfrm>
                    <a:prstGeom prst="rect">
                      <a:avLst/>
                    </a:prstGeom>
                  </pic:spPr>
                </pic:pic>
              </a:graphicData>
            </a:graphic>
          </wp:anchor>
        </w:drawing>
      </w:r>
      <w:r>
        <w:t xml:space="preserve"> </w:t>
      </w:r>
      <w:r w:rsidR="00E33266" w:rsidRPr="006C7EC6">
        <w:t xml:space="preserve">The Proclamation </w:t>
      </w:r>
      <w:r w:rsidR="002112D3" w:rsidRPr="006C7EC6">
        <w:t>Guide</w:t>
      </w:r>
    </w:p>
    <w:p w14:paraId="01E37815" w14:textId="4BAFA4E5" w:rsidR="006C7EC6" w:rsidRPr="00DC3B2E" w:rsidRDefault="00DC3B2E" w:rsidP="00DC3B2E">
      <w:pPr>
        <w:pStyle w:val="Title"/>
        <w:rPr>
          <w:sz w:val="40"/>
          <w:szCs w:val="40"/>
        </w:rPr>
      </w:pPr>
      <w:r>
        <w:rPr>
          <w:sz w:val="40"/>
          <w:szCs w:val="40"/>
        </w:rPr>
        <w:t xml:space="preserve">   </w:t>
      </w:r>
      <w:r w:rsidR="006C7EC6" w:rsidRPr="00DC3B2E">
        <w:rPr>
          <w:sz w:val="40"/>
          <w:szCs w:val="40"/>
        </w:rPr>
        <w:t>202</w:t>
      </w:r>
      <w:r w:rsidR="00062DFA">
        <w:rPr>
          <w:sz w:val="40"/>
          <w:szCs w:val="40"/>
        </w:rPr>
        <w:t>2</w:t>
      </w:r>
      <w:r w:rsidR="006C7EC6" w:rsidRPr="00DC3B2E">
        <w:rPr>
          <w:sz w:val="40"/>
          <w:szCs w:val="40"/>
        </w:rPr>
        <w:t xml:space="preserve"> National Radon Action Month</w:t>
      </w:r>
    </w:p>
    <w:p w14:paraId="135395A3" w14:textId="77777777" w:rsidR="00DC3B2E" w:rsidRDefault="00DC3B2E" w:rsidP="00661406">
      <w:pPr>
        <w:spacing w:line="240" w:lineRule="auto"/>
        <w:rPr>
          <w:bCs/>
          <w:sz w:val="24"/>
          <w:szCs w:val="24"/>
        </w:rPr>
      </w:pPr>
    </w:p>
    <w:p w14:paraId="49828ED8" w14:textId="790D6E76" w:rsidR="00E33266" w:rsidRPr="00661406" w:rsidRDefault="002112D3" w:rsidP="00661406">
      <w:pPr>
        <w:spacing w:line="240" w:lineRule="auto"/>
        <w:rPr>
          <w:bCs/>
          <w:sz w:val="24"/>
          <w:szCs w:val="24"/>
        </w:rPr>
      </w:pPr>
      <w:r w:rsidRPr="00661406">
        <w:rPr>
          <w:bCs/>
          <w:sz w:val="24"/>
          <w:szCs w:val="24"/>
        </w:rPr>
        <w:t xml:space="preserve">Proclamations are an important way you can help spread radon awareness and action. </w:t>
      </w:r>
      <w:r w:rsidR="006C7EC6" w:rsidRPr="00661406">
        <w:rPr>
          <w:bCs/>
          <w:sz w:val="24"/>
          <w:szCs w:val="24"/>
        </w:rPr>
        <w:t>A Proclamation is a legal declaration by your local Mayor or Governor declaring January as National Radon Action Month. T</w:t>
      </w:r>
      <w:r w:rsidRPr="00661406">
        <w:rPr>
          <w:bCs/>
          <w:sz w:val="24"/>
          <w:szCs w:val="24"/>
        </w:rPr>
        <w:t>his guide will give you step-by-step instructions on how to contact your local officials, provide a template, and encourage you to share your success!</w:t>
      </w:r>
    </w:p>
    <w:p w14:paraId="179A6E40" w14:textId="1189D097" w:rsidR="00542702" w:rsidRPr="00661406" w:rsidRDefault="00542702" w:rsidP="00661406">
      <w:pPr>
        <w:pStyle w:val="Heading2"/>
      </w:pPr>
      <w:r w:rsidRPr="00661406">
        <w:t>Simple Step</w:t>
      </w:r>
      <w:r w:rsidR="006C7EC6" w:rsidRPr="00661406">
        <w:t>-</w:t>
      </w:r>
      <w:r w:rsidRPr="00661406">
        <w:t>by</w:t>
      </w:r>
      <w:r w:rsidR="006C7EC6" w:rsidRPr="00661406">
        <w:t>-</w:t>
      </w:r>
      <w:r w:rsidRPr="00661406">
        <w:t>Step Protocol for Requesting a Mayoral/Governor Proclamation</w:t>
      </w:r>
    </w:p>
    <w:p w14:paraId="51ED2E99" w14:textId="499CB41D" w:rsidR="00542702" w:rsidRPr="00661406" w:rsidRDefault="0011587A" w:rsidP="00661406">
      <w:pPr>
        <w:numPr>
          <w:ilvl w:val="0"/>
          <w:numId w:val="1"/>
        </w:numPr>
        <w:spacing w:after="0" w:line="240" w:lineRule="auto"/>
        <w:rPr>
          <w:sz w:val="24"/>
          <w:szCs w:val="24"/>
        </w:rPr>
      </w:pPr>
      <w:r w:rsidRPr="00661406">
        <w:rPr>
          <w:sz w:val="24"/>
          <w:szCs w:val="24"/>
        </w:rPr>
        <w:t>Search for your Mayor or Governor by phone book or Google.</w:t>
      </w:r>
    </w:p>
    <w:p w14:paraId="0CFAE212" w14:textId="0A48BFE9" w:rsidR="00542702" w:rsidRPr="00661406" w:rsidRDefault="00542702" w:rsidP="00661406">
      <w:pPr>
        <w:numPr>
          <w:ilvl w:val="0"/>
          <w:numId w:val="1"/>
        </w:numPr>
        <w:spacing w:after="0" w:line="240" w:lineRule="auto"/>
        <w:rPr>
          <w:sz w:val="24"/>
          <w:szCs w:val="24"/>
        </w:rPr>
      </w:pPr>
      <w:r w:rsidRPr="00661406">
        <w:rPr>
          <w:sz w:val="24"/>
          <w:szCs w:val="24"/>
        </w:rPr>
        <w:t xml:space="preserve">Call </w:t>
      </w:r>
      <w:r w:rsidR="0011587A" w:rsidRPr="00661406">
        <w:rPr>
          <w:sz w:val="24"/>
          <w:szCs w:val="24"/>
        </w:rPr>
        <w:t>and a</w:t>
      </w:r>
      <w:r w:rsidRPr="00661406">
        <w:rPr>
          <w:sz w:val="24"/>
          <w:szCs w:val="24"/>
        </w:rPr>
        <w:t>sk to speak to the Mayor’s/Governor’s secretary.</w:t>
      </w:r>
    </w:p>
    <w:p w14:paraId="459FBBEA" w14:textId="460143CD" w:rsidR="00542702" w:rsidRPr="00513185" w:rsidRDefault="00542702" w:rsidP="00661406">
      <w:pPr>
        <w:numPr>
          <w:ilvl w:val="0"/>
          <w:numId w:val="1"/>
        </w:numPr>
        <w:spacing w:after="0" w:line="240" w:lineRule="auto"/>
        <w:rPr>
          <w:sz w:val="24"/>
          <w:szCs w:val="24"/>
        </w:rPr>
      </w:pPr>
      <w:r w:rsidRPr="00513185">
        <w:rPr>
          <w:sz w:val="24"/>
          <w:szCs w:val="24"/>
        </w:rPr>
        <w:t xml:space="preserve">Introduce yourself as a resident </w:t>
      </w:r>
      <w:r w:rsidR="00513185" w:rsidRPr="00513185">
        <w:rPr>
          <w:sz w:val="24"/>
          <w:szCs w:val="24"/>
        </w:rPr>
        <w:t>and</w:t>
      </w:r>
      <w:r w:rsidR="00513185">
        <w:rPr>
          <w:sz w:val="24"/>
          <w:szCs w:val="24"/>
        </w:rPr>
        <w:t xml:space="preserve"> s</w:t>
      </w:r>
      <w:r w:rsidRPr="00513185">
        <w:rPr>
          <w:sz w:val="24"/>
          <w:szCs w:val="24"/>
        </w:rPr>
        <w:t>ay that you are seeking a Proclamation as part of Radon Action Month. You will be asked to send more information.</w:t>
      </w:r>
    </w:p>
    <w:p w14:paraId="345450CF" w14:textId="3416C6C7" w:rsidR="00542702" w:rsidRPr="00661406" w:rsidRDefault="00542702" w:rsidP="00661406">
      <w:pPr>
        <w:numPr>
          <w:ilvl w:val="0"/>
          <w:numId w:val="1"/>
        </w:numPr>
        <w:spacing w:after="0" w:line="240" w:lineRule="auto"/>
        <w:rPr>
          <w:sz w:val="24"/>
          <w:szCs w:val="24"/>
        </w:rPr>
      </w:pPr>
      <w:r w:rsidRPr="00661406">
        <w:rPr>
          <w:sz w:val="24"/>
          <w:szCs w:val="24"/>
        </w:rPr>
        <w:t>Ask for an email address</w:t>
      </w:r>
      <w:r w:rsidR="0011587A" w:rsidRPr="00661406">
        <w:rPr>
          <w:sz w:val="24"/>
          <w:szCs w:val="24"/>
        </w:rPr>
        <w:t xml:space="preserve"> and the correct spelling </w:t>
      </w:r>
      <w:r w:rsidRPr="00661406">
        <w:rPr>
          <w:sz w:val="24"/>
          <w:szCs w:val="24"/>
        </w:rPr>
        <w:t>of the Mayor’s/Governor’s name.</w:t>
      </w:r>
    </w:p>
    <w:p w14:paraId="21ACD7BD" w14:textId="3992F261" w:rsidR="00542702" w:rsidRPr="00661406" w:rsidRDefault="0011587A" w:rsidP="00661406">
      <w:pPr>
        <w:numPr>
          <w:ilvl w:val="0"/>
          <w:numId w:val="1"/>
        </w:numPr>
        <w:spacing w:after="0" w:line="240" w:lineRule="auto"/>
        <w:rPr>
          <w:sz w:val="24"/>
          <w:szCs w:val="24"/>
        </w:rPr>
      </w:pPr>
      <w:r w:rsidRPr="00661406">
        <w:rPr>
          <w:sz w:val="24"/>
          <w:szCs w:val="24"/>
        </w:rPr>
        <w:t>The</w:t>
      </w:r>
      <w:r w:rsidR="00513185">
        <w:rPr>
          <w:sz w:val="24"/>
          <w:szCs w:val="24"/>
        </w:rPr>
        <w:t>n</w:t>
      </w:r>
      <w:r w:rsidRPr="00661406">
        <w:rPr>
          <w:sz w:val="24"/>
          <w:szCs w:val="24"/>
        </w:rPr>
        <w:t xml:space="preserve"> e</w:t>
      </w:r>
      <w:r w:rsidR="00542702" w:rsidRPr="00661406">
        <w:rPr>
          <w:sz w:val="24"/>
          <w:szCs w:val="24"/>
        </w:rPr>
        <w:t xml:space="preserve">mail a brief </w:t>
      </w:r>
      <w:r w:rsidRPr="00661406">
        <w:rPr>
          <w:sz w:val="24"/>
          <w:szCs w:val="24"/>
        </w:rPr>
        <w:t xml:space="preserve">statement </w:t>
      </w:r>
      <w:r w:rsidR="00542702" w:rsidRPr="00661406">
        <w:rPr>
          <w:sz w:val="24"/>
          <w:szCs w:val="24"/>
        </w:rPr>
        <w:t>that says:</w:t>
      </w:r>
    </w:p>
    <w:p w14:paraId="38C9BA86" w14:textId="77777777" w:rsidR="0011587A" w:rsidRPr="00661406" w:rsidRDefault="00542702" w:rsidP="00661406">
      <w:pPr>
        <w:spacing w:line="240" w:lineRule="auto"/>
        <w:ind w:left="1440"/>
        <w:rPr>
          <w:i/>
          <w:sz w:val="24"/>
          <w:szCs w:val="24"/>
        </w:rPr>
      </w:pPr>
      <w:r w:rsidRPr="00661406">
        <w:rPr>
          <w:i/>
          <w:sz w:val="24"/>
          <w:szCs w:val="24"/>
        </w:rPr>
        <w:t xml:space="preserve">Hi, I am a resident of [name of municipality/state]. I spoke with your office about my request that January be proclaimed Radon Action Month. Here is the information requested. I will call next week to offer more information if needed. </w:t>
      </w:r>
    </w:p>
    <w:p w14:paraId="7EDD2C86" w14:textId="595DD9BF" w:rsidR="00542702" w:rsidRPr="00661406" w:rsidRDefault="00542702" w:rsidP="00661406">
      <w:pPr>
        <w:spacing w:line="240" w:lineRule="auto"/>
        <w:ind w:left="1440"/>
        <w:rPr>
          <w:sz w:val="24"/>
          <w:szCs w:val="24"/>
        </w:rPr>
      </w:pPr>
      <w:r w:rsidRPr="00661406">
        <w:rPr>
          <w:i/>
          <w:sz w:val="24"/>
          <w:szCs w:val="24"/>
        </w:rPr>
        <w:t xml:space="preserve">Thank you, your name, </w:t>
      </w:r>
      <w:proofErr w:type="gramStart"/>
      <w:r w:rsidRPr="00661406">
        <w:rPr>
          <w:i/>
          <w:sz w:val="24"/>
          <w:szCs w:val="24"/>
        </w:rPr>
        <w:t>address</w:t>
      </w:r>
      <w:proofErr w:type="gramEnd"/>
      <w:r w:rsidRPr="00661406">
        <w:rPr>
          <w:i/>
          <w:sz w:val="24"/>
          <w:szCs w:val="24"/>
        </w:rPr>
        <w:t xml:space="preserve"> and phone number.</w:t>
      </w:r>
      <w:r w:rsidRPr="00661406">
        <w:rPr>
          <w:sz w:val="24"/>
          <w:szCs w:val="24"/>
        </w:rPr>
        <w:t xml:space="preserve">     </w:t>
      </w:r>
    </w:p>
    <w:p w14:paraId="0601F9BC" w14:textId="77777777" w:rsidR="00542702" w:rsidRPr="00661406" w:rsidRDefault="00542702" w:rsidP="00661406">
      <w:pPr>
        <w:spacing w:line="240" w:lineRule="auto"/>
        <w:ind w:left="720" w:firstLine="360"/>
        <w:rPr>
          <w:sz w:val="24"/>
          <w:szCs w:val="24"/>
        </w:rPr>
      </w:pPr>
      <w:r w:rsidRPr="00661406">
        <w:rPr>
          <w:sz w:val="24"/>
          <w:szCs w:val="24"/>
        </w:rPr>
        <w:t>Attach: a copy of the draft declaration, together with the letter we have provided.</w:t>
      </w:r>
    </w:p>
    <w:p w14:paraId="7B9097D8" w14:textId="5F09F5B4" w:rsidR="00542702" w:rsidRPr="00513185" w:rsidRDefault="00513185" w:rsidP="00661406">
      <w:pPr>
        <w:numPr>
          <w:ilvl w:val="0"/>
          <w:numId w:val="1"/>
        </w:numPr>
        <w:spacing w:after="0" w:line="240" w:lineRule="auto"/>
        <w:rPr>
          <w:sz w:val="24"/>
          <w:szCs w:val="24"/>
        </w:rPr>
      </w:pPr>
      <w:r w:rsidRPr="00513185">
        <w:rPr>
          <w:sz w:val="24"/>
          <w:szCs w:val="24"/>
        </w:rPr>
        <w:t>Schedule</w:t>
      </w:r>
      <w:r w:rsidR="00542702" w:rsidRPr="00513185">
        <w:rPr>
          <w:sz w:val="24"/>
          <w:szCs w:val="24"/>
        </w:rPr>
        <w:t xml:space="preserve"> a call back </w:t>
      </w:r>
      <w:r w:rsidR="0011587A" w:rsidRPr="00513185">
        <w:rPr>
          <w:sz w:val="24"/>
          <w:szCs w:val="24"/>
        </w:rPr>
        <w:t xml:space="preserve">for </w:t>
      </w:r>
      <w:r w:rsidR="00542702" w:rsidRPr="00513185">
        <w:rPr>
          <w:sz w:val="24"/>
          <w:szCs w:val="24"/>
        </w:rPr>
        <w:t>one week later.</w:t>
      </w:r>
      <w:r>
        <w:rPr>
          <w:sz w:val="24"/>
          <w:szCs w:val="24"/>
        </w:rPr>
        <w:t xml:space="preserve"> </w:t>
      </w:r>
      <w:r w:rsidR="00542702" w:rsidRPr="00513185">
        <w:rPr>
          <w:sz w:val="24"/>
          <w:szCs w:val="24"/>
        </w:rPr>
        <w:t>On</w:t>
      </w:r>
      <w:r w:rsidR="0011587A" w:rsidRPr="00513185">
        <w:rPr>
          <w:sz w:val="24"/>
          <w:szCs w:val="24"/>
        </w:rPr>
        <w:t xml:space="preserve"> that date, </w:t>
      </w:r>
      <w:r w:rsidR="00542702" w:rsidRPr="00513185">
        <w:rPr>
          <w:sz w:val="24"/>
          <w:szCs w:val="24"/>
        </w:rPr>
        <w:t xml:space="preserve">call and speak to the secretary. </w:t>
      </w:r>
    </w:p>
    <w:p w14:paraId="751E2523" w14:textId="1C23E4B7" w:rsidR="00542702" w:rsidRPr="00661406" w:rsidRDefault="0011587A" w:rsidP="00661406">
      <w:pPr>
        <w:numPr>
          <w:ilvl w:val="0"/>
          <w:numId w:val="1"/>
        </w:numPr>
        <w:spacing w:after="0" w:line="240" w:lineRule="auto"/>
        <w:rPr>
          <w:sz w:val="24"/>
          <w:szCs w:val="24"/>
        </w:rPr>
      </w:pPr>
      <w:r w:rsidRPr="00661406">
        <w:rPr>
          <w:sz w:val="24"/>
          <w:szCs w:val="24"/>
        </w:rPr>
        <w:t>Be prepared to</w:t>
      </w:r>
      <w:r w:rsidR="00542702" w:rsidRPr="00661406">
        <w:rPr>
          <w:sz w:val="24"/>
          <w:szCs w:val="24"/>
        </w:rPr>
        <w:t xml:space="preserve"> answer any questions, offer to come in and give more information. Ask when you may have an appointment or may expect a decision. Tell them that even though it is dated January</w:t>
      </w:r>
      <w:r w:rsidRPr="00661406">
        <w:rPr>
          <w:sz w:val="24"/>
          <w:szCs w:val="24"/>
        </w:rPr>
        <w:t>,</w:t>
      </w:r>
      <w:r w:rsidR="00542702" w:rsidRPr="00661406">
        <w:rPr>
          <w:sz w:val="24"/>
          <w:szCs w:val="24"/>
        </w:rPr>
        <w:t xml:space="preserve"> you would like to receive it at their earliest convenience so you can begin to publicize it</w:t>
      </w:r>
      <w:r w:rsidRPr="00661406">
        <w:rPr>
          <w:sz w:val="24"/>
          <w:szCs w:val="24"/>
        </w:rPr>
        <w:t>.</w:t>
      </w:r>
    </w:p>
    <w:p w14:paraId="2083B0AB" w14:textId="6B6136AC" w:rsidR="00542702" w:rsidRPr="00661406" w:rsidRDefault="00542702" w:rsidP="00661406">
      <w:pPr>
        <w:numPr>
          <w:ilvl w:val="0"/>
          <w:numId w:val="1"/>
        </w:numPr>
        <w:spacing w:after="0" w:line="240" w:lineRule="auto"/>
        <w:rPr>
          <w:sz w:val="24"/>
          <w:szCs w:val="24"/>
        </w:rPr>
      </w:pPr>
      <w:r w:rsidRPr="00661406">
        <w:rPr>
          <w:sz w:val="24"/>
          <w:szCs w:val="24"/>
        </w:rPr>
        <w:t>If they say no</w:t>
      </w:r>
      <w:r w:rsidR="0011587A" w:rsidRPr="00661406">
        <w:rPr>
          <w:sz w:val="24"/>
          <w:szCs w:val="24"/>
        </w:rPr>
        <w:t>,</w:t>
      </w:r>
      <w:r w:rsidRPr="00661406">
        <w:rPr>
          <w:sz w:val="24"/>
          <w:szCs w:val="24"/>
        </w:rPr>
        <w:t xml:space="preserve"> or are indecisive</w:t>
      </w:r>
      <w:r w:rsidR="0011587A" w:rsidRPr="00661406">
        <w:rPr>
          <w:sz w:val="24"/>
          <w:szCs w:val="24"/>
        </w:rPr>
        <w:t>,</w:t>
      </w:r>
      <w:r w:rsidRPr="00661406">
        <w:rPr>
          <w:sz w:val="24"/>
          <w:szCs w:val="24"/>
        </w:rPr>
        <w:t xml:space="preserve"> thank them politely and hang up.  </w:t>
      </w:r>
    </w:p>
    <w:p w14:paraId="549181D7" w14:textId="22B92725" w:rsidR="0011587A" w:rsidRPr="00661406" w:rsidRDefault="00DA6914" w:rsidP="00661406">
      <w:pPr>
        <w:spacing w:line="240" w:lineRule="auto"/>
        <w:ind w:left="720"/>
        <w:rPr>
          <w:i/>
          <w:iCs/>
          <w:sz w:val="24"/>
          <w:szCs w:val="24"/>
        </w:rPr>
      </w:pPr>
      <w:r>
        <w:rPr>
          <w:i/>
          <w:iCs/>
          <w:sz w:val="24"/>
          <w:szCs w:val="24"/>
        </w:rPr>
        <w:t>*</w:t>
      </w:r>
      <w:r w:rsidR="00542702" w:rsidRPr="00661406">
        <w:rPr>
          <w:i/>
          <w:iCs/>
          <w:sz w:val="24"/>
          <w:szCs w:val="24"/>
        </w:rPr>
        <w:t>If you wish to pursue it further do NOT call again.</w:t>
      </w:r>
      <w:r w:rsidR="002B2F2C">
        <w:rPr>
          <w:i/>
          <w:iCs/>
          <w:sz w:val="24"/>
          <w:szCs w:val="24"/>
        </w:rPr>
        <w:t xml:space="preserve"> </w:t>
      </w:r>
      <w:r w:rsidR="00513185">
        <w:rPr>
          <w:i/>
          <w:iCs/>
          <w:sz w:val="24"/>
          <w:szCs w:val="24"/>
        </w:rPr>
        <w:t>T</w:t>
      </w:r>
      <w:r w:rsidR="0011587A" w:rsidRPr="00661406">
        <w:rPr>
          <w:i/>
          <w:iCs/>
          <w:sz w:val="24"/>
          <w:szCs w:val="24"/>
        </w:rPr>
        <w:t>ry having other community members call</w:t>
      </w:r>
      <w:r w:rsidR="00542702" w:rsidRPr="00661406">
        <w:rPr>
          <w:i/>
          <w:iCs/>
          <w:sz w:val="24"/>
          <w:szCs w:val="24"/>
        </w:rPr>
        <w:t xml:space="preserve"> and say that they too wish to see your city, town or state be a Radon Action Month supporter</w:t>
      </w:r>
      <w:r w:rsidR="0011587A" w:rsidRPr="00661406">
        <w:rPr>
          <w:i/>
          <w:iCs/>
          <w:sz w:val="24"/>
          <w:szCs w:val="24"/>
        </w:rPr>
        <w:t>.</w:t>
      </w:r>
      <w:r w:rsidR="00542702" w:rsidRPr="00661406">
        <w:rPr>
          <w:i/>
          <w:iCs/>
          <w:sz w:val="24"/>
          <w:szCs w:val="24"/>
        </w:rPr>
        <w:t xml:space="preserve"> </w:t>
      </w:r>
    </w:p>
    <w:p w14:paraId="63673667" w14:textId="055FC0B5" w:rsidR="00661406" w:rsidRPr="00661406" w:rsidRDefault="00DA6914" w:rsidP="00661406">
      <w:pPr>
        <w:spacing w:line="240" w:lineRule="auto"/>
        <w:ind w:left="720"/>
        <w:rPr>
          <w:i/>
          <w:iCs/>
          <w:sz w:val="24"/>
          <w:szCs w:val="24"/>
        </w:rPr>
      </w:pPr>
      <w:r>
        <w:rPr>
          <w:i/>
          <w:iCs/>
          <w:sz w:val="24"/>
          <w:szCs w:val="24"/>
        </w:rPr>
        <w:t>*</w:t>
      </w:r>
      <w:r w:rsidR="0011587A" w:rsidRPr="00661406">
        <w:rPr>
          <w:i/>
          <w:iCs/>
          <w:sz w:val="24"/>
          <w:szCs w:val="24"/>
        </w:rPr>
        <w:t>You may also</w:t>
      </w:r>
      <w:r w:rsidR="00542702" w:rsidRPr="00661406">
        <w:rPr>
          <w:i/>
          <w:iCs/>
          <w:sz w:val="24"/>
          <w:szCs w:val="24"/>
        </w:rPr>
        <w:t xml:space="preserve"> ask a City Councilperson, repeating the same process as above</w:t>
      </w:r>
      <w:r w:rsidR="0011587A" w:rsidRPr="00661406">
        <w:rPr>
          <w:i/>
          <w:iCs/>
          <w:sz w:val="24"/>
          <w:szCs w:val="24"/>
        </w:rPr>
        <w:t xml:space="preserve">. </w:t>
      </w:r>
      <w:r w:rsidR="00542702" w:rsidRPr="00661406">
        <w:rPr>
          <w:i/>
          <w:iCs/>
          <w:sz w:val="24"/>
          <w:szCs w:val="24"/>
        </w:rPr>
        <w:t xml:space="preserve">Unless you know </w:t>
      </w:r>
      <w:proofErr w:type="gramStart"/>
      <w:r w:rsidR="0011587A" w:rsidRPr="00661406">
        <w:rPr>
          <w:i/>
          <w:iCs/>
          <w:sz w:val="24"/>
          <w:szCs w:val="24"/>
        </w:rPr>
        <w:t>who</w:t>
      </w:r>
      <w:proofErr w:type="gramEnd"/>
      <w:r w:rsidR="0011587A" w:rsidRPr="00661406">
        <w:rPr>
          <w:i/>
          <w:iCs/>
          <w:sz w:val="24"/>
          <w:szCs w:val="24"/>
        </w:rPr>
        <w:t xml:space="preserve"> </w:t>
      </w:r>
      <w:r w:rsidR="00542702" w:rsidRPr="00661406">
        <w:rPr>
          <w:i/>
          <w:iCs/>
          <w:sz w:val="24"/>
          <w:szCs w:val="24"/>
        </w:rPr>
        <w:t>your Councilperson is, start with the chairman of the City Council and ask him or her to do it or to point you to your Councilperson.</w:t>
      </w:r>
    </w:p>
    <w:p w14:paraId="7F2755FA" w14:textId="77777777" w:rsidR="00BC160E" w:rsidRPr="00BC160E" w:rsidRDefault="006C7EC6" w:rsidP="006C7EC6">
      <w:pPr>
        <w:pStyle w:val="ListParagraph"/>
        <w:numPr>
          <w:ilvl w:val="0"/>
          <w:numId w:val="1"/>
        </w:numPr>
        <w:spacing w:line="240" w:lineRule="auto"/>
      </w:pPr>
      <w:r w:rsidRPr="00BC160E">
        <w:rPr>
          <w:sz w:val="24"/>
          <w:szCs w:val="24"/>
        </w:rPr>
        <w:t>We want to know about your success! Please share your local proclamations throughout the month of January on AARST-NRPPP social media</w:t>
      </w:r>
      <w:r w:rsidR="00BC160E" w:rsidRPr="00BC160E">
        <w:rPr>
          <w:sz w:val="24"/>
          <w:szCs w:val="24"/>
        </w:rPr>
        <w:t xml:space="preserve"> </w:t>
      </w:r>
      <w:hyperlink r:id="rId9" w:history="1">
        <w:r w:rsidR="00BC160E" w:rsidRPr="00BC160E">
          <w:rPr>
            <w:rStyle w:val="Hyperlink"/>
            <w:b/>
            <w:sz w:val="24"/>
            <w:szCs w:val="24"/>
          </w:rPr>
          <w:t>Twitter @StopRadon</w:t>
        </w:r>
      </w:hyperlink>
      <w:r w:rsidR="00BC160E" w:rsidRPr="00BC160E">
        <w:rPr>
          <w:sz w:val="24"/>
          <w:szCs w:val="24"/>
        </w:rPr>
        <w:t xml:space="preserve"> and </w:t>
      </w:r>
      <w:hyperlink r:id="rId10" w:history="1">
        <w:r w:rsidR="00BC160E" w:rsidRPr="00BC160E">
          <w:rPr>
            <w:rStyle w:val="Hyperlink"/>
            <w:b/>
            <w:sz w:val="24"/>
            <w:szCs w:val="24"/>
          </w:rPr>
          <w:t>Facebook</w:t>
        </w:r>
      </w:hyperlink>
      <w:r w:rsidR="00BC160E" w:rsidRPr="00BC160E">
        <w:rPr>
          <w:sz w:val="24"/>
          <w:szCs w:val="24"/>
        </w:rPr>
        <w:t xml:space="preserve"> so we can celebrate your achievement! </w:t>
      </w:r>
      <w:r w:rsidRPr="00BC160E">
        <w:rPr>
          <w:sz w:val="24"/>
          <w:szCs w:val="24"/>
        </w:rPr>
        <w:t>Use “hashtags” #NRAM, #Radon, #Radonawareness, #RadonActionMonth, #TestYourHomeforRadon,</w:t>
      </w:r>
    </w:p>
    <w:p w14:paraId="6333AC38" w14:textId="5062D216" w:rsidR="00BC160E" w:rsidRDefault="00BC160E" w:rsidP="00BC160E">
      <w:pPr>
        <w:pStyle w:val="ListParagraph"/>
        <w:spacing w:line="240" w:lineRule="auto"/>
      </w:pPr>
    </w:p>
    <w:p w14:paraId="7A22657D" w14:textId="77777777" w:rsidR="00BC160E" w:rsidRPr="00BC160E" w:rsidRDefault="00BC160E" w:rsidP="00BC160E">
      <w:pPr>
        <w:pStyle w:val="ListParagraph"/>
        <w:spacing w:line="240" w:lineRule="auto"/>
      </w:pPr>
    </w:p>
    <w:p w14:paraId="2EDB352B" w14:textId="149C61E7" w:rsidR="003E5E90" w:rsidRDefault="006C7EC6" w:rsidP="00BC160E">
      <w:pPr>
        <w:pStyle w:val="Heading2"/>
      </w:pPr>
      <w:r>
        <w:lastRenderedPageBreak/>
        <w:t>Initial Letter (Template) to Mayor or Governor explaining your request</w:t>
      </w:r>
    </w:p>
    <w:p w14:paraId="760B045E" w14:textId="323E87C7" w:rsidR="009D5889" w:rsidRPr="00D07FCA" w:rsidRDefault="009D5889" w:rsidP="009D5889">
      <w:pPr>
        <w:rPr>
          <w:sz w:val="20"/>
          <w:szCs w:val="20"/>
        </w:rPr>
      </w:pPr>
      <w:r w:rsidRPr="00D07FCA">
        <w:rPr>
          <w:sz w:val="20"/>
          <w:szCs w:val="20"/>
        </w:rPr>
        <w:t xml:space="preserve">[Date] </w:t>
      </w:r>
    </w:p>
    <w:p w14:paraId="1FB38D33" w14:textId="77777777" w:rsidR="009D5889" w:rsidRPr="00D07FCA" w:rsidRDefault="009D5889" w:rsidP="009D5889">
      <w:pPr>
        <w:rPr>
          <w:sz w:val="20"/>
          <w:szCs w:val="20"/>
        </w:rPr>
      </w:pPr>
      <w:r w:rsidRPr="00D07FCA">
        <w:rPr>
          <w:sz w:val="20"/>
          <w:szCs w:val="20"/>
        </w:rPr>
        <w:t>[The Honorable and full name of official]</w:t>
      </w:r>
      <w:r w:rsidRPr="00D07FCA">
        <w:rPr>
          <w:sz w:val="20"/>
          <w:szCs w:val="20"/>
        </w:rPr>
        <w:br/>
        <w:t xml:space="preserve"> [Address of official] </w:t>
      </w:r>
    </w:p>
    <w:p w14:paraId="463CAB87" w14:textId="77777777" w:rsidR="009D5889" w:rsidRPr="00D07FCA" w:rsidRDefault="009D5889" w:rsidP="009D5889">
      <w:pPr>
        <w:rPr>
          <w:sz w:val="20"/>
          <w:szCs w:val="20"/>
        </w:rPr>
      </w:pPr>
      <w:r w:rsidRPr="00D07FCA">
        <w:rPr>
          <w:sz w:val="20"/>
          <w:szCs w:val="20"/>
        </w:rPr>
        <w:t xml:space="preserve">Dear [Title (e.g., Senator, Mayor, Governor) and last name]: </w:t>
      </w:r>
    </w:p>
    <w:p w14:paraId="208D3742" w14:textId="0FFD890D" w:rsidR="009D5889" w:rsidRPr="00D07FCA" w:rsidRDefault="009D5889" w:rsidP="009D5889">
      <w:pPr>
        <w:rPr>
          <w:sz w:val="20"/>
          <w:szCs w:val="20"/>
        </w:rPr>
      </w:pPr>
      <w:r w:rsidRPr="00D07FCA">
        <w:rPr>
          <w:sz w:val="20"/>
          <w:szCs w:val="20"/>
        </w:rPr>
        <w:t xml:space="preserve">The U.S. Environmental Protection Agency (EPA) has designated January as National Radon Action Month. </w:t>
      </w:r>
      <w:r w:rsidRPr="00D07FCA">
        <w:rPr>
          <w:b/>
          <w:sz w:val="20"/>
          <w:szCs w:val="20"/>
        </w:rPr>
        <w:t>Radon is the leading cause of lung cancer</w:t>
      </w:r>
      <w:r w:rsidRPr="00D07FCA">
        <w:rPr>
          <w:sz w:val="20"/>
          <w:szCs w:val="20"/>
        </w:rPr>
        <w:t xml:space="preserve"> among non-smokers, responsible for more than </w:t>
      </w:r>
      <w:r w:rsidRPr="00D07FCA">
        <w:rPr>
          <w:b/>
          <w:sz w:val="20"/>
          <w:szCs w:val="20"/>
        </w:rPr>
        <w:t>2</w:t>
      </w:r>
      <w:r w:rsidR="006C7EC6" w:rsidRPr="00D07FCA">
        <w:rPr>
          <w:b/>
          <w:sz w:val="20"/>
          <w:szCs w:val="20"/>
        </w:rPr>
        <w:t>1</w:t>
      </w:r>
      <w:r w:rsidRPr="00D07FCA">
        <w:rPr>
          <w:b/>
          <w:sz w:val="20"/>
          <w:szCs w:val="20"/>
        </w:rPr>
        <w:t>,000 deaths annually</w:t>
      </w:r>
      <w:r w:rsidRPr="00D07FCA">
        <w:rPr>
          <w:sz w:val="20"/>
          <w:szCs w:val="20"/>
        </w:rPr>
        <w:t xml:space="preserve"> in the United States alone. [If available, add local facts about radon]. In support of this effort, I am writing to ask you to help us raise awareness about radon risk in our state this January, which will help save lives throughout the year. </w:t>
      </w:r>
    </w:p>
    <w:p w14:paraId="648D90F4" w14:textId="47254F4F" w:rsidR="009D5889" w:rsidRPr="00D07FCA" w:rsidRDefault="009D5889" w:rsidP="009D5889">
      <w:pPr>
        <w:rPr>
          <w:sz w:val="20"/>
          <w:szCs w:val="20"/>
        </w:rPr>
      </w:pPr>
      <w:r w:rsidRPr="00D07FCA">
        <w:rPr>
          <w:sz w:val="20"/>
          <w:szCs w:val="20"/>
        </w:rPr>
        <w:t xml:space="preserve">Radon is a naturally occurring radioactive gas released in rock, soil, and water that can accumulate to dangerous levels inside homes, </w:t>
      </w:r>
      <w:proofErr w:type="gramStart"/>
      <w:r w:rsidRPr="00D07FCA">
        <w:rPr>
          <w:sz w:val="20"/>
          <w:szCs w:val="20"/>
        </w:rPr>
        <w:t>schools</w:t>
      </w:r>
      <w:proofErr w:type="gramEnd"/>
      <w:r w:rsidRPr="00D07FCA">
        <w:rPr>
          <w:sz w:val="20"/>
          <w:szCs w:val="20"/>
        </w:rPr>
        <w:t xml:space="preserve"> and other buildings. It cannot be </w:t>
      </w:r>
      <w:r w:rsidR="00860A99" w:rsidRPr="00D07FCA">
        <w:rPr>
          <w:sz w:val="20"/>
          <w:szCs w:val="20"/>
        </w:rPr>
        <w:t>seen and</w:t>
      </w:r>
      <w:r w:rsidRPr="00D07FCA">
        <w:rPr>
          <w:sz w:val="20"/>
          <w:szCs w:val="20"/>
        </w:rPr>
        <w:t xml:space="preserve"> has no odor; the only way a family can know if their house has a radon problem is if they test for it. The good news is that radon problems can be fixed. Getting the word out to your constituents about the importance of testing for radon and fixing a radon problem can </w:t>
      </w:r>
      <w:r w:rsidRPr="00D07FCA">
        <w:rPr>
          <w:b/>
          <w:sz w:val="20"/>
          <w:szCs w:val="20"/>
        </w:rPr>
        <w:t>save lives</w:t>
      </w:r>
      <w:r w:rsidRPr="00D07FCA">
        <w:rPr>
          <w:sz w:val="20"/>
          <w:szCs w:val="20"/>
        </w:rPr>
        <w:t xml:space="preserve"> in our state/communities. </w:t>
      </w:r>
    </w:p>
    <w:p w14:paraId="25FEC067" w14:textId="77777777" w:rsidR="009D5889" w:rsidRPr="00D07FCA" w:rsidRDefault="009D5889" w:rsidP="009D5889">
      <w:pPr>
        <w:rPr>
          <w:sz w:val="20"/>
          <w:szCs w:val="20"/>
        </w:rPr>
      </w:pPr>
      <w:r w:rsidRPr="00D07FCA">
        <w:rPr>
          <w:sz w:val="20"/>
          <w:szCs w:val="20"/>
        </w:rPr>
        <w:t xml:space="preserve">Here are four important </w:t>
      </w:r>
      <w:r w:rsidRPr="00D07FCA">
        <w:rPr>
          <w:b/>
          <w:sz w:val="20"/>
          <w:szCs w:val="20"/>
        </w:rPr>
        <w:t>actions you can take</w:t>
      </w:r>
      <w:r w:rsidRPr="00D07FCA">
        <w:rPr>
          <w:sz w:val="20"/>
          <w:szCs w:val="20"/>
        </w:rPr>
        <w:t xml:space="preserve"> to get the word out about radon and save lives in our community: </w:t>
      </w:r>
    </w:p>
    <w:p w14:paraId="3927E824" w14:textId="77777777" w:rsidR="009D5889" w:rsidRPr="00D07FCA" w:rsidRDefault="009D5889" w:rsidP="009D5889">
      <w:pPr>
        <w:rPr>
          <w:sz w:val="20"/>
          <w:szCs w:val="20"/>
        </w:rPr>
      </w:pPr>
      <w:r w:rsidRPr="00D07FCA">
        <w:rPr>
          <w:sz w:val="20"/>
          <w:szCs w:val="20"/>
        </w:rPr>
        <w:t xml:space="preserve">* </w:t>
      </w:r>
      <w:r w:rsidRPr="00D07FCA">
        <w:rPr>
          <w:b/>
          <w:sz w:val="20"/>
          <w:szCs w:val="20"/>
        </w:rPr>
        <w:t>Proclaim January as National Radon Action Month</w:t>
      </w:r>
      <w:r w:rsidRPr="00D07FCA">
        <w:rPr>
          <w:sz w:val="20"/>
          <w:szCs w:val="20"/>
        </w:rPr>
        <w:t xml:space="preserve"> in our state/community and hold a proclamation signing ceremony with key health officials, community activists, and the press (see sample proclamation page XX</w:t>
      </w:r>
      <w:proofErr w:type="gramStart"/>
      <w:r w:rsidRPr="00D07FCA">
        <w:rPr>
          <w:sz w:val="20"/>
          <w:szCs w:val="20"/>
        </w:rPr>
        <w:t>);</w:t>
      </w:r>
      <w:proofErr w:type="gramEnd"/>
    </w:p>
    <w:p w14:paraId="4B0173CF" w14:textId="77777777" w:rsidR="009D5889" w:rsidRPr="00D07FCA" w:rsidRDefault="009D5889" w:rsidP="009D5889">
      <w:pPr>
        <w:rPr>
          <w:sz w:val="20"/>
          <w:szCs w:val="20"/>
        </w:rPr>
      </w:pPr>
      <w:r w:rsidRPr="00D07FCA">
        <w:rPr>
          <w:sz w:val="20"/>
          <w:szCs w:val="20"/>
        </w:rPr>
        <w:t xml:space="preserve">*  </w:t>
      </w:r>
      <w:r w:rsidRPr="00D07FCA">
        <w:rPr>
          <w:b/>
          <w:sz w:val="20"/>
          <w:szCs w:val="20"/>
        </w:rPr>
        <w:t xml:space="preserve">Use your </w:t>
      </w:r>
      <w:proofErr w:type="gramStart"/>
      <w:r w:rsidRPr="00D07FCA">
        <w:rPr>
          <w:b/>
          <w:sz w:val="20"/>
          <w:szCs w:val="20"/>
        </w:rPr>
        <w:t>Website</w:t>
      </w:r>
      <w:proofErr w:type="gramEnd"/>
      <w:r w:rsidRPr="00D07FCA">
        <w:rPr>
          <w:sz w:val="20"/>
          <w:szCs w:val="20"/>
        </w:rPr>
        <w:t xml:space="preserve"> to let your constituents know January is National Radon Action Month. Provide a link to EPA’s radon page and use the National Radon Month web banners available online at www.epa.gov/radon, feature National Radon Action Month activities planned in our state and highlight our state’s winner of the National Radon Poster Contest at www.sosradon.org. </w:t>
      </w:r>
    </w:p>
    <w:p w14:paraId="11C4B806" w14:textId="1EEA98AE" w:rsidR="009D5889" w:rsidRPr="00D07FCA" w:rsidRDefault="009D5889" w:rsidP="009D5889">
      <w:pPr>
        <w:rPr>
          <w:sz w:val="20"/>
          <w:szCs w:val="20"/>
        </w:rPr>
      </w:pPr>
      <w:r w:rsidRPr="00D07FCA">
        <w:rPr>
          <w:sz w:val="20"/>
          <w:szCs w:val="20"/>
        </w:rPr>
        <w:t xml:space="preserve">* </w:t>
      </w:r>
      <w:r w:rsidRPr="00D07FCA">
        <w:rPr>
          <w:b/>
          <w:sz w:val="20"/>
          <w:szCs w:val="20"/>
        </w:rPr>
        <w:t>Conduct an interview with local media</w:t>
      </w:r>
      <w:r w:rsidRPr="00D07FCA">
        <w:rPr>
          <w:sz w:val="20"/>
          <w:szCs w:val="20"/>
        </w:rPr>
        <w:t xml:space="preserve"> – in addition to traditional radio, television, and print media, consider podcasts or other emerging media</w:t>
      </w:r>
      <w:r w:rsidR="00062DFA">
        <w:rPr>
          <w:sz w:val="20"/>
          <w:szCs w:val="20"/>
        </w:rPr>
        <w:t>.</w:t>
      </w:r>
    </w:p>
    <w:p w14:paraId="42D48044" w14:textId="77777777" w:rsidR="009D5889" w:rsidRPr="00D07FCA" w:rsidRDefault="009D5889" w:rsidP="009D5889">
      <w:pPr>
        <w:rPr>
          <w:sz w:val="20"/>
          <w:szCs w:val="20"/>
        </w:rPr>
      </w:pPr>
      <w:r w:rsidRPr="00D07FCA">
        <w:rPr>
          <w:sz w:val="20"/>
          <w:szCs w:val="20"/>
        </w:rPr>
        <w:t xml:space="preserve">* </w:t>
      </w:r>
      <w:r w:rsidRPr="00D07FCA">
        <w:rPr>
          <w:b/>
          <w:sz w:val="20"/>
          <w:szCs w:val="20"/>
        </w:rPr>
        <w:t>Attend a local radon event</w:t>
      </w:r>
      <w:r w:rsidRPr="00D07FCA">
        <w:rPr>
          <w:sz w:val="20"/>
          <w:szCs w:val="20"/>
        </w:rPr>
        <w:t xml:space="preserve"> – See www.epa.gov/radon/nram/activities.html to find events in our area to promote radon awareness in our state/community. </w:t>
      </w:r>
    </w:p>
    <w:p w14:paraId="6D49927B" w14:textId="77777777" w:rsidR="009D5889" w:rsidRPr="00D07FCA" w:rsidRDefault="009D5889" w:rsidP="009D5889">
      <w:pPr>
        <w:rPr>
          <w:sz w:val="20"/>
          <w:szCs w:val="20"/>
        </w:rPr>
      </w:pPr>
      <w:r w:rsidRPr="00D07FCA">
        <w:rPr>
          <w:sz w:val="20"/>
          <w:szCs w:val="20"/>
        </w:rPr>
        <w:t xml:space="preserve">With your leadership we can prevent lung cancer deaths in our community by educating the public about the danger of radon. Thank you. </w:t>
      </w:r>
    </w:p>
    <w:p w14:paraId="3A857A76" w14:textId="77777777" w:rsidR="009D5889" w:rsidRPr="00D07FCA" w:rsidRDefault="009D5889" w:rsidP="009D5889">
      <w:pPr>
        <w:rPr>
          <w:sz w:val="20"/>
          <w:szCs w:val="20"/>
        </w:rPr>
      </w:pPr>
      <w:r w:rsidRPr="00D07FCA">
        <w:rPr>
          <w:sz w:val="20"/>
          <w:szCs w:val="20"/>
        </w:rPr>
        <w:t>Sincerely,</w:t>
      </w:r>
      <w:r w:rsidRPr="00D07FCA">
        <w:rPr>
          <w:sz w:val="20"/>
          <w:szCs w:val="20"/>
        </w:rPr>
        <w:br/>
      </w:r>
    </w:p>
    <w:p w14:paraId="2DB7CB6C" w14:textId="39A1AA3B" w:rsidR="009D5889" w:rsidRDefault="009D5889" w:rsidP="009D5889">
      <w:pPr>
        <w:rPr>
          <w:sz w:val="20"/>
          <w:szCs w:val="20"/>
        </w:rPr>
      </w:pPr>
      <w:r w:rsidRPr="00D07FCA">
        <w:rPr>
          <w:sz w:val="20"/>
          <w:szCs w:val="20"/>
        </w:rPr>
        <w:t xml:space="preserve">[Name] </w:t>
      </w:r>
      <w:r w:rsidRPr="00D07FCA">
        <w:rPr>
          <w:sz w:val="20"/>
          <w:szCs w:val="20"/>
        </w:rPr>
        <w:br/>
        <w:t xml:space="preserve">[Organization] </w:t>
      </w:r>
      <w:r w:rsidRPr="00D07FCA">
        <w:rPr>
          <w:sz w:val="20"/>
          <w:szCs w:val="20"/>
        </w:rPr>
        <w:br/>
        <w:t>[Phone Number/Email Address]</w:t>
      </w:r>
    </w:p>
    <w:p w14:paraId="0A0C6723" w14:textId="3C723FE2" w:rsidR="00BC160E" w:rsidRDefault="00BC160E" w:rsidP="009D5889">
      <w:pPr>
        <w:rPr>
          <w:sz w:val="20"/>
          <w:szCs w:val="20"/>
        </w:rPr>
      </w:pPr>
    </w:p>
    <w:p w14:paraId="06098BE2" w14:textId="77777777" w:rsidR="00DD4709" w:rsidRPr="00D07FCA" w:rsidRDefault="00DD4709" w:rsidP="009D5889">
      <w:pPr>
        <w:rPr>
          <w:sz w:val="20"/>
          <w:szCs w:val="20"/>
        </w:rPr>
      </w:pPr>
    </w:p>
    <w:p w14:paraId="7F03BDCE" w14:textId="07945C44" w:rsidR="00AC60FA" w:rsidRDefault="00BC160E" w:rsidP="00BC160E">
      <w:pPr>
        <w:pStyle w:val="Heading2"/>
      </w:pPr>
      <w:r>
        <w:lastRenderedPageBreak/>
        <w:t>L</w:t>
      </w:r>
      <w:r w:rsidR="000B1F63">
        <w:t>etter to accompany s</w:t>
      </w:r>
      <w:r>
        <w:t>ample Mayoral/Governor’s Proclamation</w:t>
      </w:r>
    </w:p>
    <w:p w14:paraId="4D95844B" w14:textId="6B3B1549" w:rsidR="00AC60FA" w:rsidRPr="008C304C" w:rsidRDefault="00AC60FA" w:rsidP="00AC60FA">
      <w:pPr>
        <w:rPr>
          <w:rFonts w:cstheme="minorHAnsi"/>
        </w:rPr>
      </w:pPr>
      <w:r w:rsidRPr="008C304C">
        <w:rPr>
          <w:rFonts w:cstheme="minorHAnsi"/>
        </w:rPr>
        <w:t>To:</w:t>
      </w:r>
    </w:p>
    <w:p w14:paraId="7C00FFD8" w14:textId="77777777" w:rsidR="00AC60FA" w:rsidRPr="008C304C" w:rsidRDefault="00AC60FA" w:rsidP="00AC60FA">
      <w:pPr>
        <w:rPr>
          <w:rFonts w:cstheme="minorHAnsi"/>
        </w:rPr>
      </w:pPr>
      <w:r w:rsidRPr="008C304C">
        <w:rPr>
          <w:rFonts w:cstheme="minorHAnsi"/>
        </w:rPr>
        <w:t>(Mayor's /Governor’s Secretary)</w:t>
      </w:r>
      <w:r>
        <w:rPr>
          <w:rFonts w:cstheme="minorHAnsi"/>
        </w:rPr>
        <w:br/>
      </w:r>
      <w:r w:rsidRPr="008C304C">
        <w:rPr>
          <w:rFonts w:cstheme="minorHAnsi"/>
        </w:rPr>
        <w:t>(Mayor's /Governor’s Name)</w:t>
      </w:r>
      <w:r>
        <w:rPr>
          <w:rFonts w:cstheme="minorHAnsi"/>
        </w:rPr>
        <w:br/>
      </w:r>
      <w:r w:rsidRPr="008C304C">
        <w:rPr>
          <w:rFonts w:cstheme="minorHAnsi"/>
        </w:rPr>
        <w:t>(City/Town, State)</w:t>
      </w:r>
    </w:p>
    <w:p w14:paraId="4D63F010" w14:textId="64D38F2D" w:rsidR="00AC60FA" w:rsidRPr="008C304C" w:rsidRDefault="00AC60FA" w:rsidP="00AC60FA">
      <w:pPr>
        <w:rPr>
          <w:rFonts w:cstheme="minorHAnsi"/>
        </w:rPr>
      </w:pPr>
      <w:r w:rsidRPr="008C304C">
        <w:rPr>
          <w:rFonts w:cstheme="minorHAnsi"/>
        </w:rPr>
        <w:t>I live in (City/Town/State) and would greatly appreciate it if Mayor /Governor (Name) would consider issuing a Proclamation to recognize Radon Action Month, January 20</w:t>
      </w:r>
      <w:r w:rsidR="00D07FCA">
        <w:rPr>
          <w:rFonts w:cstheme="minorHAnsi"/>
        </w:rPr>
        <w:t>2</w:t>
      </w:r>
      <w:r w:rsidR="00F653D2">
        <w:rPr>
          <w:rFonts w:cstheme="minorHAnsi"/>
        </w:rPr>
        <w:t>1</w:t>
      </w:r>
      <w:r w:rsidRPr="008C304C">
        <w:rPr>
          <w:rFonts w:cstheme="minorHAnsi"/>
        </w:rPr>
        <w:t xml:space="preserve">. More information may be found at </w:t>
      </w:r>
      <w:hyperlink r:id="rId11" w:history="1">
        <w:r w:rsidRPr="008C304C">
          <w:rPr>
            <w:rStyle w:val="Hyperlink"/>
            <w:rFonts w:cstheme="minorHAnsi"/>
            <w:color w:val="0070C0"/>
          </w:rPr>
          <w:t>ww</w:t>
        </w:r>
      </w:hyperlink>
      <w:r w:rsidRPr="008C304C">
        <w:rPr>
          <w:rFonts w:cstheme="minorHAnsi"/>
          <w:color w:val="0070C0"/>
          <w:u w:val="single"/>
        </w:rPr>
        <w:t>w.radonmonth.org</w:t>
      </w:r>
      <w:r w:rsidRPr="008C304C">
        <w:rPr>
          <w:rFonts w:cstheme="minorHAnsi"/>
        </w:rPr>
        <w:t xml:space="preserve">. Last year there were many states and municipalities that recognized January as Radon Action Month, as well; Michigan, Colorado, Virginia, Georgia, Carroll County Ohio, and Walton County Georgia to name a few. </w:t>
      </w:r>
    </w:p>
    <w:p w14:paraId="0DFD738D" w14:textId="77777777" w:rsidR="00AC60FA" w:rsidRPr="008C304C" w:rsidRDefault="00AC60FA" w:rsidP="00AC60FA">
      <w:pPr>
        <w:rPr>
          <w:rFonts w:cstheme="minorHAnsi"/>
        </w:rPr>
      </w:pPr>
      <w:r w:rsidRPr="008C304C">
        <w:rPr>
          <w:rFonts w:cstheme="minorHAnsi"/>
        </w:rPr>
        <w:t>January is recognized nationally by the EPA, but with joint efforts between state, county and federal officials, radon awareness and testing could be common in every home across the United States. Radon is the leading cause of lung cancer among non-smokers, responsible for more than 20,000 deaths annually in the United States alone. Radon is undetectable without radon testing, it has not smell and is a colorless carcinogenic.  </w:t>
      </w:r>
    </w:p>
    <w:p w14:paraId="4F46A49D" w14:textId="77777777" w:rsidR="00AC60FA" w:rsidRPr="008C304C" w:rsidRDefault="00AC60FA" w:rsidP="00AC60FA">
      <w:pPr>
        <w:rPr>
          <w:rFonts w:cstheme="minorHAnsi"/>
        </w:rPr>
      </w:pPr>
      <w:r w:rsidRPr="008C304C">
        <w:rPr>
          <w:rFonts w:cstheme="minorHAnsi"/>
        </w:rPr>
        <w:t>Attached is a sample proclamation drawn up for this purpose.</w:t>
      </w:r>
      <w:r>
        <w:rPr>
          <w:rFonts w:cstheme="minorHAnsi"/>
        </w:rPr>
        <w:t> </w:t>
      </w:r>
      <w:r w:rsidRPr="008C304C">
        <w:rPr>
          <w:rFonts w:cstheme="minorHAnsi"/>
        </w:rPr>
        <w:t> </w:t>
      </w:r>
    </w:p>
    <w:p w14:paraId="6426044F" w14:textId="77777777" w:rsidR="00AC60FA" w:rsidRPr="008C304C" w:rsidRDefault="00AC60FA" w:rsidP="00AC60FA">
      <w:pPr>
        <w:rPr>
          <w:rFonts w:cstheme="minorHAnsi"/>
        </w:rPr>
      </w:pPr>
      <w:r w:rsidRPr="008C304C">
        <w:rPr>
          <w:rFonts w:cstheme="minorHAnsi"/>
        </w:rPr>
        <w:t>A proclamation would help raise public awareness of this national health risk and could lead to saving thousands of lives.  </w:t>
      </w:r>
    </w:p>
    <w:p w14:paraId="21802C68" w14:textId="77777777" w:rsidR="00795E18" w:rsidRPr="00795E18" w:rsidRDefault="00795E18" w:rsidP="00AC60FA">
      <w:pPr>
        <w:rPr>
          <w:rFonts w:ascii="Arial" w:hAnsi="Arial" w:cs="Arial"/>
          <w:color w:val="222222"/>
          <w:sz w:val="20"/>
          <w:szCs w:val="20"/>
          <w:shd w:val="clear" w:color="auto" w:fill="FFFFFF"/>
        </w:rPr>
      </w:pPr>
      <w:r w:rsidRPr="00795E18">
        <w:rPr>
          <w:rFonts w:cstheme="minorHAnsi"/>
          <w:color w:val="222222"/>
          <w:shd w:val="clear" w:color="auto" w:fill="FFFFFF"/>
        </w:rPr>
        <w:t>As a further indication of your leadership in promoting radon risk reduction, I would ask that you lead your jurisdiction in pursuing the adoption of requirements for radon-resistant construction methods in the construction of new homes and other buildings. These measures will add little to a builder’s upfront cost for a new structure and can help reduce the cost of mitigating should high levels of radon be found after the building process is complete</w:t>
      </w:r>
      <w:r w:rsidRPr="00795E18">
        <w:rPr>
          <w:rFonts w:ascii="Arial" w:hAnsi="Arial" w:cs="Arial"/>
          <w:color w:val="222222"/>
          <w:sz w:val="20"/>
          <w:szCs w:val="20"/>
          <w:shd w:val="clear" w:color="auto" w:fill="FFFFFF"/>
        </w:rPr>
        <w:t>.</w:t>
      </w:r>
    </w:p>
    <w:p w14:paraId="4D34663A" w14:textId="77777777" w:rsidR="00AC60FA" w:rsidRPr="008C304C" w:rsidRDefault="00AC60FA" w:rsidP="00AC60FA">
      <w:pPr>
        <w:rPr>
          <w:rFonts w:cstheme="minorHAnsi"/>
        </w:rPr>
      </w:pPr>
      <w:r w:rsidRPr="008C304C">
        <w:rPr>
          <w:rFonts w:cstheme="minorHAnsi"/>
        </w:rPr>
        <w:t>I am available to answer any questions, provide more information, and even meet with Mayor/Governor (Last Name) in his/her offices if that would be helpful in deciding about issuing a Proclamation for Radon Action Month.  Even though it doesn't occur until January an early issuance would be greatly appreciated, to help with decisions about publicizing the ev</w:t>
      </w:r>
      <w:r>
        <w:rPr>
          <w:rFonts w:cstheme="minorHAnsi"/>
        </w:rPr>
        <w:t>ent locally or internationally.</w:t>
      </w:r>
    </w:p>
    <w:p w14:paraId="6E428DBE" w14:textId="77777777" w:rsidR="00AC60FA" w:rsidRPr="008C304C" w:rsidRDefault="00AC60FA" w:rsidP="00AC60FA">
      <w:pPr>
        <w:rPr>
          <w:rFonts w:cstheme="minorHAnsi"/>
        </w:rPr>
      </w:pPr>
      <w:r w:rsidRPr="008C304C">
        <w:rPr>
          <w:rFonts w:cstheme="minorHAnsi"/>
        </w:rPr>
        <w:t xml:space="preserve">Thank you for your consideration.  Please let me know when a decision has been made or when more information would be </w:t>
      </w:r>
      <w:r>
        <w:rPr>
          <w:rFonts w:cstheme="minorHAnsi"/>
        </w:rPr>
        <w:t>useful.</w:t>
      </w:r>
    </w:p>
    <w:p w14:paraId="0A44A797" w14:textId="77777777" w:rsidR="00AC60FA" w:rsidRPr="008C304C" w:rsidRDefault="00AC60FA" w:rsidP="00AC60FA">
      <w:pPr>
        <w:rPr>
          <w:rFonts w:cstheme="minorHAnsi"/>
        </w:rPr>
      </w:pPr>
      <w:r>
        <w:rPr>
          <w:rFonts w:cstheme="minorHAnsi"/>
        </w:rPr>
        <w:t>With appreciation,</w:t>
      </w:r>
      <w:r w:rsidRPr="008C304C">
        <w:rPr>
          <w:rFonts w:cstheme="minorHAnsi"/>
        </w:rPr>
        <w:t> </w:t>
      </w:r>
    </w:p>
    <w:p w14:paraId="06DDFF2F" w14:textId="77777777" w:rsidR="00AC60FA" w:rsidRPr="008C304C" w:rsidRDefault="00AC60FA" w:rsidP="00AC60FA">
      <w:pPr>
        <w:rPr>
          <w:rFonts w:cstheme="minorHAnsi"/>
        </w:rPr>
      </w:pPr>
      <w:r>
        <w:rPr>
          <w:rFonts w:cstheme="minorHAnsi"/>
        </w:rPr>
        <w:t>(Your First &amp; Last Name)</w:t>
      </w:r>
      <w:r>
        <w:rPr>
          <w:rFonts w:cstheme="minorHAnsi"/>
        </w:rPr>
        <w:br/>
      </w:r>
      <w:r w:rsidRPr="008C304C">
        <w:rPr>
          <w:rFonts w:cstheme="minorHAnsi"/>
        </w:rPr>
        <w:t>(Home Address)</w:t>
      </w:r>
      <w:r>
        <w:rPr>
          <w:rFonts w:cstheme="minorHAnsi"/>
        </w:rPr>
        <w:br/>
      </w:r>
      <w:r w:rsidRPr="008C304C">
        <w:rPr>
          <w:rFonts w:cstheme="minorHAnsi"/>
        </w:rPr>
        <w:t>(City, State, Zip)</w:t>
      </w:r>
      <w:r>
        <w:rPr>
          <w:rFonts w:cstheme="minorHAnsi"/>
        </w:rPr>
        <w:br/>
      </w:r>
      <w:r w:rsidRPr="008C304C">
        <w:rPr>
          <w:rFonts w:cstheme="minorHAnsi"/>
        </w:rPr>
        <w:t>(Phone number)</w:t>
      </w:r>
    </w:p>
    <w:p w14:paraId="0D9371D0" w14:textId="579C30D3" w:rsidR="00512EE8" w:rsidRDefault="00512EE8" w:rsidP="000B1F63">
      <w:pPr>
        <w:pStyle w:val="Heading2"/>
      </w:pPr>
      <w:r>
        <w:lastRenderedPageBreak/>
        <w:t>S</w:t>
      </w:r>
      <w:r w:rsidR="000B1F63">
        <w:t>ample Proclamation by local official</w:t>
      </w:r>
    </w:p>
    <w:p w14:paraId="6C81F3D4"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p>
    <w:p w14:paraId="5073FFDB"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r>
        <w:rPr>
          <w:rFonts w:ascii="TimesNewRoman,Bold" w:hAnsi="TimesNewRoman,Bold" w:cs="TimesNewRoman,Bold"/>
          <w:b/>
          <w:bCs/>
          <w:sz w:val="24"/>
          <w:szCs w:val="24"/>
        </w:rPr>
        <w:t xml:space="preserve">[County Executive’s, Mayor’s, Governor’s, Local Town Council] Proclamation </w:t>
      </w:r>
      <w:proofErr w:type="gramStart"/>
      <w:r>
        <w:rPr>
          <w:rFonts w:ascii="TimesNewRoman,Bold" w:hAnsi="TimesNewRoman,Bold" w:cs="TimesNewRoman,Bold"/>
          <w:b/>
          <w:bCs/>
          <w:sz w:val="24"/>
          <w:szCs w:val="24"/>
        </w:rPr>
        <w:t>In</w:t>
      </w:r>
      <w:proofErr w:type="gramEnd"/>
      <w:r>
        <w:rPr>
          <w:rFonts w:ascii="TimesNewRoman,Bold" w:hAnsi="TimesNewRoman,Bold" w:cs="TimesNewRoman,Bold"/>
          <w:b/>
          <w:bCs/>
          <w:sz w:val="24"/>
          <w:szCs w:val="24"/>
        </w:rPr>
        <w:t xml:space="preserve"> Support of</w:t>
      </w:r>
    </w:p>
    <w:p w14:paraId="0D2B4782"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r>
        <w:rPr>
          <w:rFonts w:ascii="TimesNewRoman,Bold" w:hAnsi="TimesNewRoman,Bold" w:cs="TimesNewRoman,Bold"/>
          <w:b/>
          <w:bCs/>
          <w:sz w:val="24"/>
          <w:szCs w:val="24"/>
        </w:rPr>
        <w:t>National Radon Action Month In [County, City, or State]</w:t>
      </w:r>
    </w:p>
    <w:p w14:paraId="5062FCA0" w14:textId="77777777" w:rsidR="00512EE8" w:rsidRDefault="00512EE8" w:rsidP="00512EE8">
      <w:pPr>
        <w:autoSpaceDE w:val="0"/>
        <w:autoSpaceDN w:val="0"/>
        <w:adjustRightInd w:val="0"/>
        <w:spacing w:after="0" w:line="240" w:lineRule="auto"/>
        <w:jc w:val="center"/>
        <w:rPr>
          <w:rFonts w:ascii="TimesNewRoman" w:hAnsi="TimesNewRoman" w:cs="TimesNewRoman"/>
          <w:sz w:val="24"/>
          <w:szCs w:val="24"/>
        </w:rPr>
      </w:pPr>
    </w:p>
    <w:p w14:paraId="00825B0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radon is a colorless, odorless, radioactive gas that may threaten the health</w:t>
      </w:r>
    </w:p>
    <w:p w14:paraId="23EAA0F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of our citizens and their </w:t>
      </w:r>
      <w:proofErr w:type="gramStart"/>
      <w:r>
        <w:rPr>
          <w:rFonts w:ascii="TimesNewRoman" w:hAnsi="TimesNewRoman" w:cs="TimesNewRoman"/>
          <w:sz w:val="24"/>
          <w:szCs w:val="24"/>
        </w:rPr>
        <w:t>families;</w:t>
      </w:r>
      <w:proofErr w:type="gramEnd"/>
    </w:p>
    <w:p w14:paraId="7B2CF40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69A718C"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radon is the second leading cause of lung cancer in the U.S </w:t>
      </w:r>
    </w:p>
    <w:p w14:paraId="6E02BE2E"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A46DEFF"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radon is the leading cause of lung cancer in non-smokers;</w:t>
      </w:r>
      <w:r w:rsidRPr="00C321C2">
        <w:rPr>
          <w:rFonts w:ascii="TimesNewRoman" w:hAnsi="TimesNewRoman" w:cs="TimesNewRoman"/>
          <w:sz w:val="24"/>
          <w:szCs w:val="24"/>
        </w:rPr>
        <w:t xml:space="preserve"> </w:t>
      </w:r>
    </w:p>
    <w:p w14:paraId="0BE5D93F"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BCBFC10"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the National Academy of Sciences estimates that up to 21,000 lung cancer deaths occur in the United States each year;</w:t>
      </w:r>
    </w:p>
    <w:p w14:paraId="2B91B1CE"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F5EE3F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radon is found in one in 15 homes across the U.S. have elevated radon</w:t>
      </w:r>
    </w:p>
    <w:p w14:paraId="465C09B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levels;</w:t>
      </w:r>
      <w:proofErr w:type="gramEnd"/>
    </w:p>
    <w:p w14:paraId="53ED97E8"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CE984BC"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any home in </w:t>
      </w:r>
      <w:r>
        <w:rPr>
          <w:rFonts w:ascii="TimesNewRoman,Bold" w:hAnsi="TimesNewRoman,Bold" w:cs="TimesNewRoman,Bold"/>
          <w:b/>
          <w:bCs/>
          <w:sz w:val="24"/>
          <w:szCs w:val="24"/>
        </w:rPr>
        <w:t xml:space="preserve">[community] </w:t>
      </w:r>
      <w:r>
        <w:rPr>
          <w:rFonts w:ascii="TimesNewRoman" w:hAnsi="TimesNewRoman" w:cs="TimesNewRoman"/>
          <w:sz w:val="24"/>
          <w:szCs w:val="24"/>
        </w:rPr>
        <w:t>may have elevated levels of radon (even if</w:t>
      </w:r>
    </w:p>
    <w:p w14:paraId="0595F7E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other homes in the same neighborhood do not</w:t>
      </w:r>
      <w:proofErr w:type="gramStart"/>
      <w:r>
        <w:rPr>
          <w:rFonts w:ascii="TimesNewRoman" w:hAnsi="TimesNewRoman" w:cs="TimesNewRoman"/>
          <w:sz w:val="24"/>
          <w:szCs w:val="24"/>
        </w:rPr>
        <w:t>);</w:t>
      </w:r>
      <w:proofErr w:type="gramEnd"/>
    </w:p>
    <w:p w14:paraId="6553A64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51E60A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WHEREAS, testing for radon is simple and </w:t>
      </w:r>
      <w:proofErr w:type="gramStart"/>
      <w:r>
        <w:rPr>
          <w:rFonts w:ascii="TimesNewRoman" w:hAnsi="TimesNewRoman" w:cs="TimesNewRoman"/>
          <w:sz w:val="24"/>
          <w:szCs w:val="24"/>
        </w:rPr>
        <w:t>inexpensive;</w:t>
      </w:r>
      <w:proofErr w:type="gramEnd"/>
    </w:p>
    <w:p w14:paraId="096E103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E705D33"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WHEREAS, identified radon problems can be </w:t>
      </w:r>
      <w:proofErr w:type="gramStart"/>
      <w:r>
        <w:rPr>
          <w:rFonts w:ascii="TimesNewRoman" w:hAnsi="TimesNewRoman" w:cs="TimesNewRoman"/>
          <w:sz w:val="24"/>
          <w:szCs w:val="24"/>
        </w:rPr>
        <w:t>fixed;</w:t>
      </w:r>
      <w:proofErr w:type="gramEnd"/>
    </w:p>
    <w:p w14:paraId="17B4643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E75610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roofErr w:type="gramStart"/>
      <w:r>
        <w:rPr>
          <w:rFonts w:ascii="TimesNewRoman" w:hAnsi="TimesNewRoman" w:cs="TimesNewRoman"/>
          <w:sz w:val="24"/>
          <w:szCs w:val="24"/>
        </w:rPr>
        <w:t>WHEREAS,</w:t>
      </w:r>
      <w:proofErr w:type="gramEnd"/>
      <w:r>
        <w:rPr>
          <w:rFonts w:ascii="TimesNewRoman" w:hAnsi="TimesNewRoman" w:cs="TimesNewRoman"/>
          <w:sz w:val="24"/>
          <w:szCs w:val="24"/>
        </w:rPr>
        <w:t xml:space="preserve"> </w:t>
      </w:r>
      <w:r>
        <w:rPr>
          <w:rFonts w:ascii="TimesNewRoman,Bold" w:hAnsi="TimesNewRoman,Bold" w:cs="TimesNewRoman,Bold"/>
          <w:b/>
          <w:bCs/>
          <w:sz w:val="24"/>
          <w:szCs w:val="24"/>
        </w:rPr>
        <w:t xml:space="preserve">[your organization], </w:t>
      </w:r>
      <w:r w:rsidRPr="00CF299B">
        <w:rPr>
          <w:rFonts w:ascii="TimesNewRoman,Bold" w:hAnsi="TimesNewRoman,Bold" w:cs="TimesNewRoman,Bold"/>
          <w:b/>
          <w:bCs/>
          <w:i/>
          <w:sz w:val="24"/>
          <w:szCs w:val="24"/>
        </w:rPr>
        <w:t>the U.S. Surgeon General,</w:t>
      </w:r>
      <w:r w:rsidRPr="00CF299B">
        <w:rPr>
          <w:rFonts w:ascii="TimesNewRoman" w:hAnsi="TimesNewRoman" w:cs="TimesNewRoman"/>
          <w:b/>
          <w:i/>
          <w:sz w:val="24"/>
          <w:szCs w:val="24"/>
        </w:rPr>
        <w:t xml:space="preserve"> the U.S. Environmental Protection Agency and the World Health Organization</w:t>
      </w:r>
      <w:r>
        <w:rPr>
          <w:rFonts w:ascii="TimesNewRoman" w:hAnsi="TimesNewRoman" w:cs="TimesNewRoman"/>
          <w:sz w:val="24"/>
          <w:szCs w:val="24"/>
        </w:rPr>
        <w:t xml:space="preserve"> are supporting efforts to encourage homeowners to test their homes for radon, have elevated levels of radon reduced, and have new homes built with radon-resistant features.</w:t>
      </w:r>
    </w:p>
    <w:p w14:paraId="78183B95"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4B2AEA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NOW, THEREFORE, I, </w:t>
      </w:r>
      <w:r>
        <w:rPr>
          <w:rFonts w:ascii="TimesNewRoman,Bold" w:hAnsi="TimesNewRoman,Bold" w:cs="TimesNewRoman,Bold"/>
          <w:b/>
          <w:bCs/>
          <w:sz w:val="24"/>
          <w:szCs w:val="24"/>
        </w:rPr>
        <w:t>[name], [title]</w:t>
      </w:r>
      <w:r>
        <w:rPr>
          <w:rFonts w:ascii="TimesNewRoman" w:hAnsi="TimesNewRoman" w:cs="TimesNewRoman"/>
          <w:sz w:val="24"/>
          <w:szCs w:val="24"/>
        </w:rPr>
        <w:t xml:space="preserve">, or </w:t>
      </w:r>
      <w:r>
        <w:rPr>
          <w:rFonts w:ascii="TimesNewRoman,Bold" w:hAnsi="TimesNewRoman,Bold" w:cs="TimesNewRoman,Bold"/>
          <w:b/>
          <w:bCs/>
          <w:sz w:val="24"/>
          <w:szCs w:val="24"/>
        </w:rPr>
        <w:t xml:space="preserve">[county, city, or state] </w:t>
      </w:r>
      <w:r>
        <w:rPr>
          <w:rFonts w:ascii="TimesNewRoman" w:hAnsi="TimesNewRoman" w:cs="TimesNewRoman"/>
          <w:sz w:val="24"/>
          <w:szCs w:val="24"/>
        </w:rPr>
        <w:t>do</w:t>
      </w:r>
    </w:p>
    <w:p w14:paraId="65E3095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hereby proclaim:</w:t>
      </w:r>
    </w:p>
    <w:p w14:paraId="51E961A9"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1546631" w14:textId="77777777" w:rsidR="00512EE8" w:rsidRDefault="00512EE8" w:rsidP="00512EE8">
      <w:pPr>
        <w:autoSpaceDE w:val="0"/>
        <w:autoSpaceDN w:val="0"/>
        <w:adjustRightInd w:val="0"/>
        <w:spacing w:after="0" w:line="240" w:lineRule="auto"/>
        <w:rPr>
          <w:rFonts w:ascii="TimesNewRoman,Bold" w:hAnsi="TimesNewRoman,Bold" w:cs="TimesNewRoman,Bold"/>
          <w:b/>
          <w:bCs/>
          <w:sz w:val="24"/>
          <w:szCs w:val="24"/>
        </w:rPr>
      </w:pPr>
      <w:r>
        <w:rPr>
          <w:rFonts w:ascii="TimesNewRoman" w:hAnsi="TimesNewRoman" w:cs="TimesNewRoman"/>
          <w:sz w:val="24"/>
          <w:szCs w:val="24"/>
        </w:rPr>
        <w:t xml:space="preserve">JANUARY </w:t>
      </w:r>
      <w:r>
        <w:rPr>
          <w:rFonts w:ascii="TimesNewRoman,Bold" w:hAnsi="TimesNewRoman,Bold" w:cs="TimesNewRoman,Bold"/>
          <w:b/>
          <w:bCs/>
          <w:sz w:val="24"/>
          <w:szCs w:val="24"/>
        </w:rPr>
        <w:t>[Dates], [Year]</w:t>
      </w:r>
    </w:p>
    <w:p w14:paraId="1DE1187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F73EBE3"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Official National Radon Action Month</w:t>
      </w:r>
    </w:p>
    <w:p w14:paraId="7D2D4F5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4E48FBDE" w14:textId="77777777" w:rsidR="00512EE8" w:rsidRDefault="00512EE8" w:rsidP="00512EE8">
      <w:pPr>
        <w:autoSpaceDE w:val="0"/>
        <w:autoSpaceDN w:val="0"/>
        <w:adjustRightInd w:val="0"/>
        <w:spacing w:after="0" w:line="240" w:lineRule="auto"/>
        <w:rPr>
          <w:rFonts w:ascii="TimesNewRoman,Bold" w:hAnsi="TimesNewRoman,Bold" w:cs="TimesNewRoman,Bold"/>
          <w:b/>
          <w:bCs/>
          <w:sz w:val="24"/>
          <w:szCs w:val="24"/>
        </w:rPr>
      </w:pPr>
      <w:r>
        <w:rPr>
          <w:rFonts w:ascii="TimesNewRoman" w:hAnsi="TimesNewRoman" w:cs="TimesNewRoman"/>
          <w:sz w:val="24"/>
          <w:szCs w:val="24"/>
        </w:rPr>
        <w:t xml:space="preserve">In </w:t>
      </w:r>
      <w:r>
        <w:rPr>
          <w:rFonts w:ascii="TimesNewRoman,Bold" w:hAnsi="TimesNewRoman,Bold" w:cs="TimesNewRoman,Bold"/>
          <w:b/>
          <w:bCs/>
          <w:sz w:val="24"/>
          <w:szCs w:val="24"/>
        </w:rPr>
        <w:t>[County, City, or State]</w:t>
      </w:r>
    </w:p>
    <w:p w14:paraId="60F34FE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14C81F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_________________________________</w:t>
      </w:r>
    </w:p>
    <w:p w14:paraId="1F21E986" w14:textId="77777777" w:rsidR="00512EE8" w:rsidRDefault="00512EE8" w:rsidP="00512EE8">
      <w:r>
        <w:rPr>
          <w:rFonts w:ascii="TimesNewRoman" w:hAnsi="TimesNewRoman" w:cs="TimesNewRoman"/>
          <w:sz w:val="24"/>
          <w:szCs w:val="24"/>
        </w:rPr>
        <w:t>(Signature of Official)</w:t>
      </w:r>
    </w:p>
    <w:sectPr w:rsidR="00512EE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588C2" w14:textId="77777777" w:rsidR="005127F5" w:rsidRDefault="005127F5" w:rsidP="00512EE8">
      <w:pPr>
        <w:spacing w:after="0" w:line="240" w:lineRule="auto"/>
      </w:pPr>
      <w:r>
        <w:separator/>
      </w:r>
    </w:p>
  </w:endnote>
  <w:endnote w:type="continuationSeparator" w:id="0">
    <w:p w14:paraId="3611C5C6" w14:textId="77777777" w:rsidR="005127F5" w:rsidRDefault="005127F5" w:rsidP="00512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588DB" w14:textId="77777777" w:rsidR="00512EE8" w:rsidRDefault="00512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3EC2B" w14:textId="77777777" w:rsidR="005127F5" w:rsidRDefault="005127F5" w:rsidP="00512EE8">
      <w:pPr>
        <w:spacing w:after="0" w:line="240" w:lineRule="auto"/>
      </w:pPr>
      <w:r>
        <w:separator/>
      </w:r>
    </w:p>
  </w:footnote>
  <w:footnote w:type="continuationSeparator" w:id="0">
    <w:p w14:paraId="6089E525" w14:textId="77777777" w:rsidR="005127F5" w:rsidRDefault="005127F5" w:rsidP="00512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3C35"/>
    <w:multiLevelType w:val="hybridMultilevel"/>
    <w:tmpl w:val="8AE0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8412041"/>
    <w:multiLevelType w:val="hybridMultilevel"/>
    <w:tmpl w:val="3A98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TA0NgcCE0NLAyUdpeDU4uLM/DyQAqNaAE0VLdosAAAA"/>
  </w:docVars>
  <w:rsids>
    <w:rsidRoot w:val="00E33266"/>
    <w:rsid w:val="00031188"/>
    <w:rsid w:val="00062DFA"/>
    <w:rsid w:val="000B1F63"/>
    <w:rsid w:val="0011587A"/>
    <w:rsid w:val="0012275E"/>
    <w:rsid w:val="002112D3"/>
    <w:rsid w:val="00271315"/>
    <w:rsid w:val="002B2F2C"/>
    <w:rsid w:val="003562C0"/>
    <w:rsid w:val="003E5E90"/>
    <w:rsid w:val="004965EF"/>
    <w:rsid w:val="005127F5"/>
    <w:rsid w:val="00512EE8"/>
    <w:rsid w:val="00513185"/>
    <w:rsid w:val="00542702"/>
    <w:rsid w:val="005444EF"/>
    <w:rsid w:val="00572064"/>
    <w:rsid w:val="0061619C"/>
    <w:rsid w:val="00661406"/>
    <w:rsid w:val="006C7EC6"/>
    <w:rsid w:val="00715154"/>
    <w:rsid w:val="00795E18"/>
    <w:rsid w:val="00830BDC"/>
    <w:rsid w:val="00860A99"/>
    <w:rsid w:val="00924AA1"/>
    <w:rsid w:val="00962753"/>
    <w:rsid w:val="009D5889"/>
    <w:rsid w:val="00A40F02"/>
    <w:rsid w:val="00A533BF"/>
    <w:rsid w:val="00AC60FA"/>
    <w:rsid w:val="00AC6DF2"/>
    <w:rsid w:val="00B332DE"/>
    <w:rsid w:val="00B33E98"/>
    <w:rsid w:val="00B543DD"/>
    <w:rsid w:val="00BA0D82"/>
    <w:rsid w:val="00BC160E"/>
    <w:rsid w:val="00BF7353"/>
    <w:rsid w:val="00C740BA"/>
    <w:rsid w:val="00D07FCA"/>
    <w:rsid w:val="00DA6914"/>
    <w:rsid w:val="00DC3B2E"/>
    <w:rsid w:val="00DD4709"/>
    <w:rsid w:val="00E33266"/>
    <w:rsid w:val="00F12616"/>
    <w:rsid w:val="00F22903"/>
    <w:rsid w:val="00F24B6C"/>
    <w:rsid w:val="00F65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4F28"/>
  <w15:docId w15:val="{A85178EF-E2BA-48A6-A622-5C1B871C0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EC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C7EC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C7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3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66"/>
    <w:rPr>
      <w:rFonts w:ascii="Tahoma" w:hAnsi="Tahoma" w:cs="Tahoma"/>
      <w:sz w:val="16"/>
      <w:szCs w:val="16"/>
    </w:rPr>
  </w:style>
  <w:style w:type="paragraph" w:styleId="Header">
    <w:name w:val="header"/>
    <w:basedOn w:val="Normal"/>
    <w:link w:val="HeaderChar"/>
    <w:uiPriority w:val="99"/>
    <w:unhideWhenUsed/>
    <w:rsid w:val="0051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EE8"/>
  </w:style>
  <w:style w:type="paragraph" w:styleId="Footer">
    <w:name w:val="footer"/>
    <w:basedOn w:val="Normal"/>
    <w:link w:val="FooterChar"/>
    <w:uiPriority w:val="99"/>
    <w:unhideWhenUsed/>
    <w:rsid w:val="0051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EE8"/>
  </w:style>
  <w:style w:type="paragraph" w:styleId="ListParagraph">
    <w:name w:val="List Paragraph"/>
    <w:basedOn w:val="Normal"/>
    <w:uiPriority w:val="34"/>
    <w:qFormat/>
    <w:rsid w:val="00542702"/>
    <w:pPr>
      <w:ind w:left="720"/>
      <w:contextualSpacing/>
    </w:pPr>
  </w:style>
  <w:style w:type="character" w:styleId="Hyperlink">
    <w:name w:val="Hyperlink"/>
    <w:basedOn w:val="DefaultParagraphFont"/>
    <w:uiPriority w:val="99"/>
    <w:unhideWhenUsed/>
    <w:rsid w:val="00542702"/>
    <w:rPr>
      <w:color w:val="0000FF" w:themeColor="hyperlink"/>
      <w:u w:val="single"/>
    </w:rPr>
  </w:style>
  <w:style w:type="character" w:styleId="FollowedHyperlink">
    <w:name w:val="FollowedHyperlink"/>
    <w:basedOn w:val="DefaultParagraphFont"/>
    <w:uiPriority w:val="99"/>
    <w:semiHidden/>
    <w:unhideWhenUsed/>
    <w:rsid w:val="002112D3"/>
    <w:rPr>
      <w:color w:val="800080" w:themeColor="followedHyperlink"/>
      <w:u w:val="single"/>
    </w:rPr>
  </w:style>
  <w:style w:type="character" w:styleId="UnresolvedMention">
    <w:name w:val="Unresolved Mention"/>
    <w:basedOn w:val="DefaultParagraphFont"/>
    <w:uiPriority w:val="99"/>
    <w:semiHidden/>
    <w:unhideWhenUsed/>
    <w:rsid w:val="002112D3"/>
    <w:rPr>
      <w:color w:val="605E5C"/>
      <w:shd w:val="clear" w:color="auto" w:fill="E1DFDD"/>
    </w:rPr>
  </w:style>
  <w:style w:type="paragraph" w:styleId="Title">
    <w:name w:val="Title"/>
    <w:basedOn w:val="Normal"/>
    <w:next w:val="Normal"/>
    <w:link w:val="TitleChar"/>
    <w:uiPriority w:val="10"/>
    <w:qFormat/>
    <w:rsid w:val="006C7E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E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7EC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C7EC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C7E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hypnotismday.com" TargetMode="External"/><Relationship Id="rId5" Type="http://schemas.openxmlformats.org/officeDocument/2006/relationships/webSettings" Target="webSettings.xml"/><Relationship Id="rId10" Type="http://schemas.openxmlformats.org/officeDocument/2006/relationships/hyperlink" Target="https://www.facebook.com/RadonProfessionalsSavingLives/" TargetMode="External"/><Relationship Id="rId4" Type="http://schemas.openxmlformats.org/officeDocument/2006/relationships/settings" Target="settings.xml"/><Relationship Id="rId9" Type="http://schemas.openxmlformats.org/officeDocument/2006/relationships/hyperlink" Target="https://twitter.com/StopRad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72EB2-42C8-4768-8AA8-AF43A1EB8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Chazaud</dc:creator>
  <cp:lastModifiedBy>Amy Morris</cp:lastModifiedBy>
  <cp:revision>2</cp:revision>
  <dcterms:created xsi:type="dcterms:W3CDTF">2022-01-04T18:24:00Z</dcterms:created>
  <dcterms:modified xsi:type="dcterms:W3CDTF">2022-01-04T18:24:00Z</dcterms:modified>
</cp:coreProperties>
</file>